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1C0E6" w14:textId="77777777" w:rsidR="00851F1D" w:rsidRPr="00BE6704" w:rsidRDefault="00851F1D" w:rsidP="00851F1D">
      <w:pPr>
        <w:tabs>
          <w:tab w:val="left" w:pos="567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                                 </w:t>
      </w:r>
      <w:r w:rsidRPr="00BE6704">
        <w:rPr>
          <w:rFonts w:ascii="Arial" w:hAnsi="Arial" w:cs="Arial"/>
          <w:sz w:val="20"/>
          <w:szCs w:val="20"/>
        </w:rPr>
        <w:tab/>
      </w:r>
      <w:r w:rsidRPr="00BE6704">
        <w:rPr>
          <w:rFonts w:ascii="Arial" w:hAnsi="Arial" w:cs="Arial"/>
          <w:sz w:val="20"/>
          <w:szCs w:val="20"/>
        </w:rPr>
        <w:tab/>
      </w:r>
      <w:r w:rsidRPr="00BE6704">
        <w:rPr>
          <w:rFonts w:ascii="Arial" w:hAnsi="Arial" w:cs="Arial"/>
          <w:sz w:val="20"/>
          <w:szCs w:val="20"/>
        </w:rPr>
        <w:tab/>
        <w:t>TESDA-OP-IAS-01-F11-A</w:t>
      </w:r>
    </w:p>
    <w:p w14:paraId="29D1FFF0" w14:textId="351A1E3A" w:rsidR="00851F1D" w:rsidRPr="00BE6704" w:rsidRDefault="00851F1D" w:rsidP="00851F1D">
      <w:pPr>
        <w:tabs>
          <w:tab w:val="left" w:pos="6840"/>
        </w:tabs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Rev. No. 01   </w:t>
      </w:r>
      <w:r w:rsidR="00CB4442" w:rsidRPr="00BE6704">
        <w:rPr>
          <w:rFonts w:ascii="Arial" w:hAnsi="Arial" w:cs="Arial"/>
          <w:sz w:val="20"/>
          <w:szCs w:val="20"/>
        </w:rPr>
        <w:t>09/17/2021</w:t>
      </w: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1890202E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45F7E" w14:textId="77777777" w:rsidR="00851F1D" w:rsidRPr="00BE6704" w:rsidRDefault="00851F1D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49BCF3AC" wp14:editId="70DCF09D">
                      <wp:simplePos x="0" y="0"/>
                      <wp:positionH relativeFrom="column">
                        <wp:posOffset>748030</wp:posOffset>
                      </wp:positionH>
                      <wp:positionV relativeFrom="paragraph">
                        <wp:posOffset>87325</wp:posOffset>
                      </wp:positionV>
                      <wp:extent cx="548640" cy="476250"/>
                      <wp:effectExtent l="0" t="0" r="0" b="0"/>
                      <wp:wrapNone/>
                      <wp:docPr id="7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8640" cy="476250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C1E9FD9" id="Group 88" o:spid="_x0000_s1026" style="position:absolute;margin-left:58.9pt;margin-top:6.9pt;width:43.2pt;height:37.5pt;z-index:251659264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"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">
                        <v:imagedata r:id="rId8" o:title=""/>
                      </v:shape>
                    </v:group>
                  </w:pict>
                </mc:Fallback>
              </mc:AlternateContent>
            </w:r>
            <w:r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7E065A6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56A87B54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MEMBER AUDITORS </w:t>
            </w:r>
          </w:p>
        </w:tc>
      </w:tr>
      <w:tr w:rsidR="00BE6704" w:rsidRPr="00BE6704" w14:paraId="58B2339C" w14:textId="77777777" w:rsidTr="00503ECD">
        <w:trPr>
          <w:trHeight w:val="8995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F564E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p w14:paraId="6F0EE71E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29C5629C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Member Auditor </w:t>
            </w:r>
          </w:p>
          <w:p w14:paraId="1464C621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79119017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>______________________________________________</w:t>
            </w:r>
          </w:p>
          <w:p w14:paraId="31D1B3B9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49F095B8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4E8934D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967DBAB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20632223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16216BAA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1B2C0F29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44E466E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08664022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DAC90AE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0373F13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27B89E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1C3D2AF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5B70A54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Compliance Audit Forms and Checklists are prepared and complet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A141846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FF4148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DA784B0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0766F66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A9C5E3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BD74CBB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69612254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E9A3D37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E2B2252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7D09E9A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0745541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E6EED0C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088BADB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87520B3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57DF6F33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9F7A3D6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C552115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8E3026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0F482473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1B9CC33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FDB7DBE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273CB39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790C06C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DAB01FA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 xml:space="preserve">Timely preparation and submission of Audit Report to PO/DO </w:t>
                  </w:r>
                  <w:proofErr w:type="gramStart"/>
                  <w:r w:rsidRPr="00BE6704">
                    <w:t>concerned</w:t>
                  </w:r>
                  <w:proofErr w:type="gramEnd"/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477C87D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2530FC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1ADF017B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732D07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37559C7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801DF4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784893FC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1362359E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39AFA6AC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2299D7C6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02F77EC1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6BC671F3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370E6E31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3FA62265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   Date:   ________________</w:t>
            </w:r>
          </w:p>
          <w:p w14:paraId="6382594D" w14:textId="0C0AF4D5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(Regional Compliance Audit Focal Person)</w:t>
            </w:r>
          </w:p>
          <w:p w14:paraId="1AA8CC4C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</w:p>
        </w:tc>
      </w:tr>
    </w:tbl>
    <w:p w14:paraId="4772C3C2" w14:textId="57ECF305" w:rsidR="00851F1D" w:rsidRPr="00BE6704" w:rsidRDefault="00851F1D" w:rsidP="00851F1D">
      <w:pPr>
        <w:rPr>
          <w:rFonts w:ascii="Arial" w:hAnsi="Arial" w:cs="Arial"/>
          <w:sz w:val="24"/>
          <w:szCs w:val="24"/>
          <w:lang w:val="en-PH"/>
        </w:rPr>
      </w:pPr>
    </w:p>
    <w:sectPr w:rsidR="00851F1D" w:rsidRPr="00BE6704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873062">
    <w:abstractNumId w:val="10"/>
  </w:num>
  <w:num w:numId="2" w16cid:durableId="10937472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067191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7373142">
    <w:abstractNumId w:val="11"/>
  </w:num>
  <w:num w:numId="5" w16cid:durableId="1426264797">
    <w:abstractNumId w:val="15"/>
  </w:num>
  <w:num w:numId="6" w16cid:durableId="1684548158">
    <w:abstractNumId w:val="17"/>
  </w:num>
  <w:num w:numId="7" w16cid:durableId="1421442248">
    <w:abstractNumId w:val="24"/>
  </w:num>
  <w:num w:numId="8" w16cid:durableId="1328825165">
    <w:abstractNumId w:val="21"/>
  </w:num>
  <w:num w:numId="9" w16cid:durableId="1926307256">
    <w:abstractNumId w:val="9"/>
  </w:num>
  <w:num w:numId="10" w16cid:durableId="1357805390">
    <w:abstractNumId w:val="7"/>
  </w:num>
  <w:num w:numId="11" w16cid:durableId="2075925394">
    <w:abstractNumId w:val="6"/>
  </w:num>
  <w:num w:numId="12" w16cid:durableId="2082553780">
    <w:abstractNumId w:val="5"/>
  </w:num>
  <w:num w:numId="13" w16cid:durableId="1698654650">
    <w:abstractNumId w:val="4"/>
  </w:num>
  <w:num w:numId="14" w16cid:durableId="1054812728">
    <w:abstractNumId w:val="8"/>
  </w:num>
  <w:num w:numId="15" w16cid:durableId="1693145040">
    <w:abstractNumId w:val="3"/>
  </w:num>
  <w:num w:numId="16" w16cid:durableId="1332683931">
    <w:abstractNumId w:val="2"/>
  </w:num>
  <w:num w:numId="17" w16cid:durableId="1409961686">
    <w:abstractNumId w:val="1"/>
  </w:num>
  <w:num w:numId="18" w16cid:durableId="370081873">
    <w:abstractNumId w:val="0"/>
  </w:num>
  <w:num w:numId="19" w16cid:durableId="671641028">
    <w:abstractNumId w:val="13"/>
  </w:num>
  <w:num w:numId="20" w16cid:durableId="1640455177">
    <w:abstractNumId w:val="12"/>
  </w:num>
  <w:num w:numId="21" w16cid:durableId="1539198512">
    <w:abstractNumId w:val="31"/>
  </w:num>
  <w:num w:numId="22" w16cid:durableId="1109081213">
    <w:abstractNumId w:val="20"/>
  </w:num>
  <w:num w:numId="23" w16cid:durableId="429932937">
    <w:abstractNumId w:val="14"/>
  </w:num>
  <w:num w:numId="24" w16cid:durableId="496310661">
    <w:abstractNumId w:val="22"/>
  </w:num>
  <w:num w:numId="25" w16cid:durableId="1537505709">
    <w:abstractNumId w:val="23"/>
  </w:num>
  <w:num w:numId="26" w16cid:durableId="1680892465">
    <w:abstractNumId w:val="27"/>
  </w:num>
  <w:num w:numId="27" w16cid:durableId="1717193190">
    <w:abstractNumId w:val="33"/>
  </w:num>
  <w:num w:numId="28" w16cid:durableId="1519193142">
    <w:abstractNumId w:val="19"/>
  </w:num>
  <w:num w:numId="29" w16cid:durableId="1034311001">
    <w:abstractNumId w:val="30"/>
  </w:num>
  <w:num w:numId="30" w16cid:durableId="764229384">
    <w:abstractNumId w:val="18"/>
  </w:num>
  <w:num w:numId="31" w16cid:durableId="213348875">
    <w:abstractNumId w:val="32"/>
  </w:num>
  <w:num w:numId="32" w16cid:durableId="652292862">
    <w:abstractNumId w:val="29"/>
  </w:num>
  <w:num w:numId="33" w16cid:durableId="1666011548">
    <w:abstractNumId w:val="26"/>
  </w:num>
  <w:num w:numId="34" w16cid:durableId="673993091">
    <w:abstractNumId w:val="25"/>
  </w:num>
  <w:num w:numId="35" w16cid:durableId="5446855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gUAsXsQqiwAAAA="/>
  </w:docVars>
  <w:rsids>
    <w:rsidRoot w:val="00851F1D"/>
    <w:rsid w:val="001C41B4"/>
    <w:rsid w:val="00334824"/>
    <w:rsid w:val="00382607"/>
    <w:rsid w:val="004C214E"/>
    <w:rsid w:val="005B15E3"/>
    <w:rsid w:val="005E2585"/>
    <w:rsid w:val="006B1620"/>
    <w:rsid w:val="0075372D"/>
    <w:rsid w:val="00761194"/>
    <w:rsid w:val="00834D47"/>
    <w:rsid w:val="00851F1D"/>
    <w:rsid w:val="00AE26CA"/>
    <w:rsid w:val="00AF02DE"/>
    <w:rsid w:val="00BE6704"/>
    <w:rsid w:val="00C24DF6"/>
    <w:rsid w:val="00CB4442"/>
    <w:rsid w:val="00CD269A"/>
    <w:rsid w:val="00F5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Bel Almarinez</cp:lastModifiedBy>
  <cp:revision>3</cp:revision>
  <cp:lastPrinted>2021-09-17T09:02:00Z</cp:lastPrinted>
  <dcterms:created xsi:type="dcterms:W3CDTF">2022-12-27T06:45:00Z</dcterms:created>
  <dcterms:modified xsi:type="dcterms:W3CDTF">2022-12-27T06:52:00Z</dcterms:modified>
</cp:coreProperties>
</file>